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ศิลปะ</w:t>
      </w:r>
      <w:r>
        <w:t xml:space="preserve"> </w:t>
      </w:r>
      <w:r>
        <w:t xml:space="preserve">หน่วยที่</w:t>
      </w:r>
      <w:r>
        <w:t xml:space="preserve"> </w:t>
      </w:r>
      <w:r>
        <w:t xml:space="preserve">9_๓</w:t>
      </w:r>
      <w:r>
        <w:t xml:space="preserve"> </w:t>
      </w:r>
      <w:r>
        <w:t xml:space="preserve">เครื่องหมายและสัญลักษณ์ทางดนตรี</w:t>
      </w:r>
      <w:r>
        <w:t xml:space="preserve"> </w:t>
      </w:r>
      <w:r>
        <w:t xml:space="preserve">11</w:t>
      </w:r>
      <w:r>
        <w:t xml:space="preserve"> </w:t>
      </w:r>
      <w:r>
        <w:t xml:space="preserve">ก.พ.</w:t>
      </w:r>
      <w:r>
        <w:t xml:space="preserve"> </w:t>
      </w:r>
      <w:r>
        <w:t xml:space="preserve">65</w:t>
      </w:r>
    </w:p>
    <w:p>
      <w:pPr>
        <w:pStyle w:val="Date"/>
      </w:pPr>
      <w:r>
        <w:t xml:space="preserve">วันอังคารที่</w:t>
      </w:r>
      <w:r>
        <w:t xml:space="preserve"> </w:t>
      </w:r>
      <w:r>
        <w:t xml:space="preserve">7</w:t>
      </w:r>
      <w:r>
        <w:t xml:space="preserve"> </w:t>
      </w:r>
      <w:r>
        <w:t xml:space="preserve">กุมภาพันธ์</w:t>
      </w:r>
      <w:r>
        <w:t xml:space="preserve"> </w:t>
      </w:r>
      <w:r>
        <w:t xml:space="preserve">2566</w:t>
      </w:r>
      <w:r>
        <w:t xml:space="preserve"> </w:t>
      </w:r>
      <w:r>
        <w:t xml:space="preserve">เวลา</w:t>
      </w:r>
      <w:r>
        <w:t xml:space="preserve"> </w:t>
      </w:r>
      <w:r>
        <w:t xml:space="preserve">13.13</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สวัสดีค่ะคุณครู แล้วมึงจะไปทางที่น่ารักทุกคนค่ะ วันนี้นะคะเราจะพบกันในรายวิชาศิลปะสาระดนตรีนาฏศิลป์นะคะในชั้นประถมศึกษาปีที่ 6 ค่ะ วันนี้พบกับคุณครูจันทิมาอนุกูลหรือว่าคุณจะค่ะ  พบกับครูปิยะหนูรับเงินปลายทางเรียกว่าคุณครูเบสเช่นเคยครับ วันนี้นะครับครูแบงค์ น่าจะมีเนื้อหาเกี่ยวกับเครื่องหมายและสัญลักษณ์ทางดนตรี หามาให้เด็กของคุณครูนะคะได้เรียนรู้กันค่ะ  เดี๋ยวก่อนจะเข้าสู่เนื้อหาโรงเรียนนะคะเดี๋ยวเราไปดู   ผสมกันก่อนเลยค่ะ และลูกของเราวันนี้นะคะ งวด 1 อาทิตย์บางระดับเสียงของตัวโน้ตแต่ละตัวค่ะ   ขับและข้อที่ 2 ครับ ปฏิบัติธรรมเขียนตัวโน๊ตและอ่านเสียงตัวโน๊ตครับ และข้อ 3 นะคะตำแหน่งแรก  การนำดนตรีไปใช้ประโยชน์ค่ะ นี่นะครับจุดประสงค์ของครูนะคะ วันนี้ค่ะ  นะครับไม่ยากเลยครับวันนี้ค่ะ   ก็จะเข้าศูนย์อาหารนะคะวันนี้คุณครูมีบทเพลงนะคะเพลงเกี่ยวกับดนตรีนักร้องให้เด็กได้ฟังกันด้วยค่ะ รับรองว่าสนุกสนานกับแน่นอนนะคะถ้าพร้อมแล้วเรามาชมกันเลยค่ะ       อ่านหนังสือเราต้องเริ่มด้วย ABC ฟังเพลงโดเรมี โดเรม่อน โดเรมี  ดูว่าแม่ขวัญยืน  เรือนตะวัน มีค่ะพรุ่งนี้ให้ฉัน  ราคาจัดฟันคืออะไร  แล้วก็วนกลับมาที่เดิมกลับมาที่เดิม doe คือกวางแม่กวงยั่งยืน นี่คือแสงเดือนตะวัน   มีคำนี้บ่งชี้ที่ฉัน   ฝันดีนะไม่ยากหรอกนะ พาฉันไปจากฉันคือลา     แล้วก็วนกลับมาที่เดิม        เอาราคาเป็นอย่างไรกันบ้างคะกับเพลงดนตรีที่คุณได้ทำให้เด็กๆฟังค่ะสนุกสนานกันน่าดูเลยใช่ไหมคะ และส่วนของวันนี้ค่ะในส่วนของเรื่องนะคะ เครื่องหมายและสัญลักษณ์ทางดนตรีค่ะที่คุณครูได้นำมาให้เด็กๆได้เรียนรู้กันจะเป็นในส่วนของโน้ตดนตรีนั่นเองค่ะ  เครื่องหมายและสัญลักษณ์ทางดนตรีสากลมีอะไรบ้างคะ  เครื่องหมายและสัญลักษณ์ทางดนตรีนะครับ ว่าจะมีนักดนตรีใครครับคุณแตครับ แล้วก็เน้นดนตรีสากลนั้นเองครับ มันเป็นสมส่วน  ดนตรีไทยและดนตรีสากลนั้นเองค่ะ  นะคะ  เนื่องในวันนี้เราจะได้เรียนรู้การในเรื่องของดนตรีสากล   มาดูกันเลยค่ะว่า  โน้ตดนตรีไทย ที่สำหรับคนที่มี มีความแตกต่างกันอย่างไร  โดยเด็ดขาดดนตรีนี่จะแบ่ง  ออกเป็นทั้งหมดกี่เสียงคะมีกี่ตัวโน๊ตคะ  ลองดูสิคะว่ามีตัวอะไรบ้าง มีตัวอะไรบ้างคะ  โดเรมี  John         คนบอกว่าอาจจะมี 8 ตัวโดดสูงอีกแล้วหนึ่งใช่ไหมครับ   มีทั้งหมดกี่ตัวนะครับ 18 นี่ เมื่อคืนโน้ตตัวเลขเองค่ะ ตัวเล็กเสียงสูงขึ้นหรือต่ำลงนั่นเอง   เวลาเราบันทึกโน๊ตในส่วนของดนตรีไทย      ทำเป็น พยัญชนะแทนโน้ตตัวเดียวนะคะ  บันทึกในช่องนะคะ   บันทึกบันทึกโน้ตรถไถนะคะ  caution เปียโน เป็นตัวอะไรครับเป็นหนูนะครับ ใช่แล้วค่ะอะไรค่ะ รอเรือค่ะ  มีค่ะมีอะไรจะใช้ม phonhub  มันขาดตอนรถเช่าครับ    ราชรถลิงคำทุเรียน   วิธีการใช้ช่องทาง  ตัวละครในการบันทึกโน้ตนะคะ บันทึกลงไปในช่องก็ขึ้นรถใช้เพียง เนื้อเพลงตัวเดียว  ผัดไทยใช่ไหมครับ  ไม่เป็นดนตรีสากลครับ พอจะมีตัวโน๊ตครับมีการบันทึก วาดสัญลักษณ์แทน ที่เป็นตัวโน๊ต ขอสากลนี่ ว่าจะมี ภาษาอังกฤษนั่นเอง  จนตัวนะคะก็จะแทนด้วย C ค่ะ  เลย์ดีค่ะ  มีค่ะ  เอสพลานาด  ดีค่ะ ดีค่ะ  ทีวี    สัญลักษณ์นะคะ พยัญชนะตัวเดียวนะคะ         จริงๆเลยนะคะแล้วก็จะขึ้นให้ตัว C ก่อน PDF  แล้วก็จะกลับมาที่ตัวเองนะคะแล้วก็เป็น a b เอง จะเลี้ยงเลย โดเรมีฟาซอลลาที อันนี้ก็จะเป็นในส่วนของชื่อของตัวเราเองเรามาดูต่อนะคะ  เลือกของเจ้าหน้าที่ 2 คนวันนี้ที่คุณครูจะให้เด็กได้เรียนรู้กันนะคะในเรื่องของเครื่องหมายและสัญลักษณ์ทางดนตรีนะคะ ดนตรีสากลนะคะ เราเข้าใจแบบย่อๆดังนี้ค่ะ   มีอะไรบ้าง  มาดูกันนะคะ  ขึ้นแรกนะคะเมื่อเช้า 5 เส้นนะครับ ต่อมานะครับ กุญแจประจําหลักครับ  เครื่องหมายกำหนดจังหวะครับคุณแจ๊ค  เป็นตัวโน๊ตครับ   มาครับ ชมจันทร์ห้องครับ เครื่องหมายหยุดครับคุณแจ๊ค    ว่าจะมีลักษณะดังนี้จะมีบรรทัด 5 เส้น กุญแจประจําหลักนะคะ  เครื่องหมายกำหนดจังหวะตัวโน๊ต   แล้วก็เครื่องหมายอยู่นั่นเอง วันนี้เรามาดู เป็นอย่างไรบ้าง ทำหรือยังแล้วเลยนั่นก็คือมาทักทายเช่นกันครับ นพเกตุอยู่ทัด 5 เส้น  มีเส้นทั้งหมด 5 เส้นนั่นเองครับ         ซึ่งการนับระยะจากด้านบนลงมาหรือเราจะนับจากด้านบนขึ้นไปครับ รับภาค 5 เส้นทางคูเวตเราจะนับจากด้านล่างขึ้นไปด้านบนค่ะ เราจะไม่นับด้านบนลงมาด้านล่างนะคะ เราจะนับเส้นที่ 1 คือเส้นด้านล่าง  ขึ้นไปด้านบนนั่นเอง   นักเรียนจำไว้เลยนะครับว่าเราจะนัดจากเส้นด้านล่างขึ้นไปก่อน ใช่แล้วค่ะ           ชั้นที่ 1.8 ล้านนะครับเส้นที่ 5 นี้จะอยู่ด้านบนก็จะเลี้ยงขึ้นไปนะคะ อันนี้ก็คือเป็นในส่วนของบรรทัด 5 เส้นนะคะโดยบันทึกตัวโน้ตนะคะ   เอาไปขายจะเป็นในส่วนของกุญแจประจำหลักค่ะ  กุญแจประจําหลักนะคะก็จะมี  กุญแจซอลตัวแรกเลย กุญแจซอลกุญแจฟาแล้วก็กุญแจดู กุญแจซอลครูไปฝากเขียนด้วยครับกุญแจคัดแล้ววันนี้นะครับ คุณเด็กดีของคุณครูจะได้ฝึกเขียนกุญแจซอลด้วยนะคะ อันนี้ก็คือเป็นกุญแจประจำหลักนั่นเองนะคะ ต่อไปค่ะจะเป็นในส่วนของเครื่องหมาย กำหนดจังหวะนะคะ   สังเกตดูนะคะจะมีตัวเลขอยู่ ด้านบนและด้านล่าง  4434 แบบนี้นะคะเราเรียกว่าเครื่องหมายกำหนดจังหวะค่ะ แต่เอ๋กุญแจคะ  ความหมายของตัวเลขนะคะตัวเลขด้านบนและตัวเลขด้านล่างแตกต่างกันอย่างไร  เลขด้านบนนะคะ เขาก็จะกำหนดไว้ว่าใน 1 ห้องนะคะจะบันทึกโน๊ต  ได้ 4 จังหวะ    หมายเลข 44 นะคะ 4 บน 4 ล่าง    ควรจะบันทึกได้ทั้งหมดนะคะได้ 1  4 จังหวะตัวล่างค่ะ น่าจะเป็นตัวกำหนด ตัวกลม  ตัวเองถามว่าตัวกบนี่ จะต้องมีทั้งหมดกี่จังหวัด  เราจะได้เรียนรู้กันนะคะเดี๋ยวค่าหัวโดนรถด้วยค่ะ  อันนี้ก็คือเครื่องหมายกำหนดจังหวะนั่นเองค่ะ  ต่อไปค่ะจะเป็นในส่วนของเส้นกั้นห้องค่ะ  เวลาเราบันทึกโน้ตแล้วใช่ไหมคะ   บันทึกแล้วเมื่อสักครู่นี้ 4 จังหวะ ใช่ไหมครับ   ต้องมีเส้นกั้นห้อง  กระจก 1 ห้องนะคะ แล้วค่ะถ้าเป็นเช่นนั้นนะจุ๊บๆกั้น   ชุดนี้ก็จะเป็นจบเพลงนั่นเองค่ะ  เพลงนี้ก็คือเส้นละ 70 ใช่ไหมครับ ล่าสุดก็คือจบ ใช่แล้วค่ะ  เซ็นทรัลโคราช  เดี๋ยวเรามาติดต่อไปค่ะแล้วก็คือนัดส่งของตัวโน๊ตค่ะ  สังเกตนะคะเด็กๆเห็นต้นไหมคะ   ลักษณะของตัวโน้ตเป็นอย่างไรบ้าง เรามาดูกันเลยค่ะ ตัวแรกเลยนะคะนั่นก็คือ ตกลงครับ นะครับ กรมค่ะ ต่อไปค่ะ  ตัวขาวครับ ตัวขาวค่ะ   ตัวดำครับ ตัวดำค่ะ      ฉันขับรถได้ครับ  เอาไป 1 ชั้นค่ะแล้วก็สุดท้ายครับตัวเขบ็ต 2 ชั้นค่ะ  2 ชั้นค่ะว่าจะมีตัวกลมมีตัวขาวตัวดำ สมเด็จ 1 ชั้น  ผ้าเบรค 2 ชั้น   มีคันเบ็ด 3 ชั้น 4 ชั้นอีกต่อไปแล้วใช่ไหมครับคุณเอครับใช่แล้วค่ะอันนี้จะให้เด็กๆได้เรียนรู้แค่ตัวเขบ็ต 2 ชั้นค่ะ อันนี้ก็คือเป็นสุข  ที่เราจะไปแป๊บนึงนะคะเดี๋ยววันจันทร์ 5 เส้นเองค่ะ        เรามาต่อกันนะคะต่อไปค่ะส่วนของเครื่องหมายหยุดค่ะ  กูแนะนำ do not ตัวก็จะมีเครื่องหมายหยุดที่แตกต่างกันนะคะ  รวมหนี้ ลูกกลมตัวขาวตัวดำ เช้าแล้วก็ต้องเข้าไป 2 ชั้นก็จะมี เครื่องหมายหยุดเป็นของตัวเอง   โดยเฉพาะเลยใช่ไหมคะครูจะใช่แล้วค่ะ   งวดไหนนะคะ  เครื่องหมายหยุด    อันนี้ก็คือบันทึกในบรรทัด 5 เส้นเช่นเดียวกันนะคะ  อันนี้คือในส่วนของเครื่องหมายหยุดนั่นเองค่ะ     เดี๋ยวให้แน่ๆของคุณนภาหยิบขึ้นมาค่ะ เดี๋ยวเราจะมาฝึก เขียนตัวโน๊ตบนก่อนนะคะก่อนที่เราจะไปเรียนรู้จนเกาะ หยิบสมุดขึ้นมานะคะแล้วเดี๋ยวเราจะมา เช็ดตัวลดไปพร้อมๆกันค่ะ    เรือค้ายืมส่งขึ้นมาให้เรียบร้อยค่ะ ราคาประทัด 5 เส้นใช่ไหมคะ  คุณครูนะคะจะเขียนไปพร้อมกับนักเรียนเลยนะคะ  พร้อมไหมคะ อุปกรณ์นะคะ เราจะใช้ดินสอนะคะในการเขียนตัวโน๊ตกันค่ะ  ฝึกเขียนนะคะร้อนนะคะ การ์ตูนรถต่างๆค่ะที่คุณครูจะให้เด็กๆได้ฝึกเขียนนะคะ    พร้อมแล้วเดี๋ยวรอไปเขียนมาพร้อมกันเลยค่ะ     ตัวแรกกันเลยสักครั้งคือกุญแจซอลนะคะ  สังเกตนะคะการเขียนกุญแจซอลนะคะและจะได้จัดเซตที่ 2 นะคะ  ฉันอยากฟังเรื่องจากด้านล่างนะคะ  นักเรียนที่จะมีประจำชาติเส้นอยู่แล้วเป็นเส้นเล็กใช่ไหมคะพอดีเลยใช่ไหมคะ  ถ้าสมมุติว่าเป็นกระดาษบรรทัด 5 เส้นนะคะ   เราจะเริ่มจากเส้นที่ 2 นะคะควรก่อนนะคะ  ขึ้นไป แล้วก็ลงมาค่ะ  ลักษณะก้นหอยนะคะ  ลองสังเกตคุณครูดูนะคะ     เด็กๆฝึกเขียนพร้อมกันเลยนะคะ          ได้ไหมคะ   ไปค่ะจะเป็นในส่วนของตัวกลมค่ะลองดูตัวกลมกันนะคะ    ผมก็จะเขียนง่ายๆเลยเป็นวงกลมเฉยๆนะคะ   เห็นไหมคะอันนี้ก็จะเป็นลักษณะของตัวกลม   อบรมนะคะที่เขียนวงกลมธรรมดาเลย ออกไปค่ะจะเป็นตัวขาวค่ะ ก็ขาวนะคะก็จะเขียนแบบตัวๆค่ะ  วงกลมก่อน แปลว่ามีขา  อีกครั้งนะคะ      เห็นไหมคะ ลักษณะของตัว ข่าวดีค่ะ ไปค่ะจะเป็นในส่วนของกลัวดำกันบ้าง ตัวเก่าค่ะแต่ว่าเราจะระบายเธอนะคะ   คุณครูสบายดีนะคะ    เด็กน้อยฝึกเขียนเป็นคนกับคุณครูเลยนะคะ   ระบายสึกแล้วนะคะ ราคาลงมาค่ะ อีกครั้งนะคะ   ในส่วนของตัว ตัวเองค่ะ สบายถึงก่อนนะคะระบายทริปนะคะ   แล้วก็ราคาลงมา อันนี้ก็เป็นส่วนของ ตัวดำนะคะ  ไปตัวเขบ็ต 1 ชั้นนะคะ ฉันก็จะเขียนเหมือนตัวจำเลยค่ะ การเขียนตัวดำก่อนนะคะ ระบายชุดนะคะ             แล้วก็มีลักษณะแบบตะขอค่ะแบบนี้นะคะ    สมเด็จ 1 ชั้นค่ะ อีกครั้งนะคะ           แล้วก็รักษานะคะ     แล้วก็ตะคอกเห็นไหมคะ  อันนี้คือตัวเขบ็ต 1 ชั้นนั่นเองขายต่อไปตัวเขบ็ต 2 ชั้นนะคะก็คือง่ายๆเลย คันเบ็ด 1 ชั้นใช่ไหมคะ  แล้วก็อีกหนึ่งไปขอนะคะ เพิ่มมา    แบบนี้    อันนี้ก็คือเขบ็ต 2 ชั้นนั่นเองนะคะ อีกครั้งนะคะ    1 ช้อนก่อนนะคะ 1 ตะขอ  อีกเส้นหนึ่งไปเข้าไป 2 ชั้นนั่นเองนะคะ   ฝึกนะคะของการเขียนตัวโน๊ตนะคะเดี๋ยวคุณครูจัด มีกิจกรรมให้นักเรียน ในช่วงท้ายด้วยค่ะเดี๋ยวเราไปเรียนรู้กันต่อค่ะ    ไปนะคะเรามาดูค่าของตัวละครแต่ละตัวกันค่ะ ว่าเป็นอะไรบ้างคะ  ลาบานูนนะครับตัวแรกก็คือตัวกลมค่ะคุณเอส      ตกลงค่ะมีข้าวอย่างไรบ้างคะ  สำหรับตกลงนะครับก็จะมีค่ามากที่สุดนะครับ  ตกลงจะมีค่ามากที่สุดค่ะพูดแต่คำ   เขามีค่าครึ่งหนึ่งของตัวกลม   เขาจะมีค่า       สมมุติว่าจบกรมครับมีอยู่ 100 เขาก็มีค่าอยู่เครื่องหนึ่งก็คือเท่าไหร่คะนักเรียนปลายทาง 50 นั่นเอง  จะมีค่าครึ่งหนึ่งนะคะ ต่อไปตัวดำค่ะ สำหรับรถล้มแล้วครับก็จะมีค่าครึ่งหนึ่งของตัวขาวครับ   เวลามันก็จะมีค่าครึ่งหนึ่งของตัวขาวค่ะ จับคู่ตัวค่ะเท่าไหร่ครับ 50  ตัวดำก็เหลือ 25 ครับ   แบ่งครึ่งนะครับรถดับกันมาอย่างนี้ครับ    ไปค่ะตัวเขบ็ต 1 ชั้นค่ะดิฉันก็จะมีค่าขึ้น 1 ของตัวดำค่ะ   กลับไปตัวเขบ็ต 2 ชั้นค่ะ สมเด็จ 2 ชั้นครับ   ก็จะมีค่าครึ่งหนึ่งของตัวเขบ็ต 1 ชั้นครับ    แล้วก็จะมีค่าครึ่งหนึ่งลดหลั่นกันมาเรื่อยๆ เลยค่ะ  ใช่เรากลับ เดี๋ยวถ้าเห็นภาพยิ่งขึ้นทุกคนมีฐานะคติ จนก็ขอให้ได้ดูกันค่ะว่าแต่ละตัวนี่มีค่าอย่างอะไรแล้วก็เล็กๆได้อย่างไร        เพื่อความชัดเจนนะคะเอาราคาเรามาดูกันค่ะแผนผังโน้ตดนตรีกันเลยนะคะ   แล้วก็เริ่มจะจบลงใช่ไหมคะครูเบส   ว่าจะมีตัวกลมมีตัวขาว แล้วก็มีตัวดำนั่นเองนะคะ โดยนะคะ        เราจะกำหนดตัวกลมมีค่าเท่ากับ 4 จังหวะ อันนี้คุณครูกำหนดแบบสมมติขึ้นมานะคะ    จะมีค่า 2 จังหวะ  468 แบบนี้นะคะ อันนี้คุณจะกำหนดไว้ว่า มีทั้งหมดกี่จังหวัด  จังหวะและตัวขาว   ถ้าครึ่งหนึ่งของตัวกลมก็จะเหลือเท่าไหร่ครับนักเรียน   ก็เหลือ 2 นั่นเอง     ตัวขาวมีค่าเท่ากับกี่จังหวะ 2 จังหวะ แล้วจะเอากี่ตัวคะ ถึงจะได้ 4 จังหวะเท่ากับตัวกลม ตัวคะ  ตัวเองใช่ไหมคะ ตัว   ไปค่ะตัวดำร่างกาย   มีค่าเครื่อง 12 ตัวขาว    ตัวดำมีค่ากี่จังหวะคะ เมื่อกี้กูกลัวเขามีค่า 2 จังหวะ ดำก็จะมีค่า จังหวะ       เราจะเขียนตัวดำกี่ตัวคะถึงจะได้ 4 จังหวะ  น้อยจังเลยครับ 4 ตัวนั้นเองนะครับกุญแจครับ  เราจะแยกครึ่งหนึ่งค่ะ ตัวนี้แล้วก็จะแยกครึ่งหนึ่ง ตัวเขบ็ต 1 ชั้น  ชั้นเราจะเขียนกี่ตัวคะถึงจะได้เท่ากับ   4 จังหวะ    สังเกตนะครับสกุลนี้ เวลามีค่าเท่ากับในจังหวัด  เขาจะมี 4 ตัว ตัวเขบ็ต 1 ชั้น  มีกี่ตัวครับ    เอาไข่เป็ด 1 ชั้น  เขียนทั้งหมด แบบตัวนั่นเอง    เขียนแบบตัวเอง  เป็นตัวเขบ็ต 2 ชั้น กี่ตัวคะ     มันจะรับเพิ่มไปเท่านึงกับครูเบนซ์ นั่นก็คือ 16 ตัวนั่นเองค่ะ เท่ากับ 4 จังหวะ เท่ากับตัวกลม ไปทีละครึ่ง  ขึ้นอยู่กับว่า เราจะกำหนดให้ตัวกลมมีค่าเท่ากับ จังหวะ นะคะ        เขาก็จะกำหนดตัวกลมไม่เหมือนกันนะคะ   วันนี้นะคะก็คือแผนผัง  การกระจายดนตรี ที่มาให้เด็กได้รู้ค่าคงตัวกันค่ะ  เราไปดูกันต่อเลยค่ะ   ต่อไปนะคะแล้วก็จะมาเรียนรู้ในส่วนของ เสียงนกกวัก    เสียงหนูเป็นอย่างไรค่ะ ทีเด็ด 7 สี กูเขียนตัวโน๊ตมันคือตัวอะไรคะ  โต๊ะกลมใช่ไหมคะ  วางไปที่   แต่ละตัวนะคะความหมายก็จะเป็นส่วนของไม่ได้เสียนะคะ ตั้งแต่ตัวแรกเลย ที่มีตัวกลมแล้วก็ขีดเส้นน้อง        ใช่ค่ะอันนี้คือ  แล้วก็ไล่เสียงขึ้นไปเรื่อยๆ น่าจะเป็นตัวที่อยู่ทับเส้นหรือตัวที่อยู่ระหว่างเส้น ตัวนี้มีค่าหมดเลยใช่ไหมคะคุณแพรคะ  นี่คือเสียงของตนเองค่ะ  จะกระโดดขึ้นไปค่ะ สิงโตสูงนั่นเอง    ครูมาให้ดูกันวันนี้นะคะเล่นได้ 2 คน  เรื่องของการร้องและเสียงโน๊ตด้วยค่ะ   ราคาเดี๋ยวกูตาย จะให้ครูเมย์ให้หน่อย  คนเรานะคะ  เสียงนก    ในการไล่เสียงโน๊ตด้วยค่ะ  บันไดเสียง ตั้งแต่โดนตัดจนถึงตัวสูง  ถ้าพร้อมแล้วจะลืม ด้านหลังตรงนะคะ  เริ่มกันเลยครับ     โดเรม่อน   ฟาซอลลา   นี่แหละครับคือไม่ได้เสียงจากโดนจับไปหาดูถุงพลาสติกครับ    จะร้องไห้เสียงไปพร้อมกัน    ขึ้นแล้วก็ลงค่ะ  เราจะไล่ลงด้วยนะคะ   นักเรียนไทย  นั่งหลังตรงคำว่าเริ่มกันเลยครับ   โดเรมีฟาซอลลามา      ที่รัก        มามากเลยค่ะ ของเราด้วยค่ะครูเบส   เราไม่ได้เสียหมดนั่นเอง ส่วนของ  การบ้านค่ะ  นะคะ           การฝึกอ่านรหัสตัวขาตัวกลมนะคะ   เด็กๆเห็นเลข 14 ไหมคะ  นางตัวกลมมีกี่จังหวะคะ   4 จังหวะนั่นเองค่ะ   ในเรื่องของการตบมือแล้วครับ   ตัวกลมนะคะแต่ละจังหวัดที่ 1  เพราะฉะนั้นโน้ตอยู่ตรงไหน   จังหวัดที่ 1 ใช่ไหมคะให้นักเรียน  รางวัลที่ 1 แล้วก็นัดต่อไป ทั้งหมดกี่จังหวะคะ 4 จังหวะค่ะ  รับไม่ได้กับ 4 จังหวะนะคะ จังหวัดที่ 1 อย่างเดียวจบไปเรียบพบ 4 พร้อมนะคะ     ตัวกลมนะคะ     1 2 3 4 แบบนี้นะคะ  เวลาเราเป่าหรือว่าเล่นเครื่องดนตรีใช่ไหมคะ นก 1 ตัว   เพราะฉะนั้นเราจะต้องเป่านกตัวแรก  วิธีการวิ่งได้เลย   กาฬสินธุ์จองไปเลยใช่ไหมครับคุณแม่ครับ จะถึง 4 จังหวะ   ขอโทษนะคะอีกครั้งค่ะ  โน้ตตัวกลมค่ะ  ไปค่ะ 1 2 3 4   ไปค่ะ   แล้วตัวขาวกันบ้าง   แล้วเจ้าของมีค่าเท่าไหร่คะ   ถ้าครึ่งหนึ่งของตัวกลม    ข้าว 2 จังหวะ   บันทึกได้ถูกต้อง       มีค่าเท่ากับ 4 จังหวะใช่ไหมคะ     16 มือจังหวัดที่เท่าไหร่กันบ้างคะ    1 กับ 3       ความรักคะไปค่ะ  1 2 3 4   อีกครั้งค่ะ   ไปค่ะ  1 2 3 4   ถูกต้องค่ะ   ต่อไปค่ะเรามาดูตัวดำกันบ้างค่ะ  ตัวดำมีค่าเท่ากับ 1 จังหวะ ซื้อทั้งหมด 4 ตัวนั่นเองใช่ไหมคะ  ตบมือยังไงคะครูเบส  สีแดงกันด้วยนะครับกุญแจครับ   ไปเลยค่ะ 1 2 3 4 อีกครั้งนะคะ ไปค่ะ 1 2 3 4     นะคะนะคะถ้าในกรณีที่มีตัวหยุดเขบ็ต  กรณีที่มีตัวหยุด  อันนี้เป็นตัวหยุดของตัวดำนั่นเอง     ฉะนั้นจะอยู่ที่เท่าไหร่คะที่รักไม่ต้องเป็นจังหวัดที่เท่าไหร่ของนักเรียนไปทางนิติศาสตร์   บทที่ 1 หรือที่ 2 ครับ       ที่ส่งนั่นเองเพราะฉะนั้นเราไม่ต้องปรบมือ ใช่ไหมครับ    Minecraft  1 2 3 4    1 2 3 4    วันนี้นะคะเป็นการฝึกอ่านงบง่ายๆนะคะ  เด็กก็ได้เรียนรู้กันไปแล้วนะคะทั้งตัวนะ  แล้วเครื่องหมายสัญลักษณ์อเมริกา    และเป็นส่วนของการฝึกด้วยค่ะ  เดี๋ยวเราไปทำกิจกรรมกันนะคะ  เครื่องหมายและสัญลักษณ์ทางดนตรีวันนี้ขาดเที่ยวคุณครูจะ   ให้เด็กได้ฝึกกันมีอะไรบ้างครับคุณนะครับก็จะเป็นในส่วนของคุณครูจะให้เด็กๆค่ะเขียนตัวลบนั่นเองค่ะ    รายการนะคะ เสียงกุญแจซอลตัวขาวตัวดำ 1 ชั้นแล้วก็ตัวเขบ็ต 2 ชั้น  โดยการเขียนตัวรักษาบรรทัดนะคะ   เว้นช่องว่างให้เท่ากัน  มีตัวอะไรบ้างคุณแจซอลตัวขาวตัวดำ  คันเบ็ดตกปลาเบ็ด 2 ชั้น ตัวละกี่บาทคะ  3 บรรทัดนะคะ เว้นช่องว่างให้เท่าๆกันให้สวยงามนั่นเองค่ะ     ลักษณะบทบาทของครูปลายทางนะคะถ้าครูไปทานนะครับดูแลความเรียบร้อย    จะช่วยให้  ให้คำแนะนำกับนักเรียนนะคะ  ความยาวนะครับเดี๋ยวรอไปเขียนตัวพร้อมกันเลยค่ะ ไปค่ะ                                              เอารหัสนักเรียนขายเป็นอย่างไรกันบ้างคะ เรียบร้อยแล้วหรือยังคะ นะคะเห็นเขาว่านี่ ถือว่าเป็นสิ่งสำคัญอย่างหนึ่งเลยนะคะ สำหรับการเรียนวิชาดนตรีนั่นเองนะคะ เดี๋ยวเรามาสรุป บทเรียนนะคะ เครื่องหมายและสัญลักษณ์ทางดนตรีกันค่ะ วันนี้นะคะเด็กๆนะคะก็ได้เรียนรู้   ส่วนของเครื่องหมายสัญลักษณ์ต่างๆรวมไปถึง รวมนกด้วยใช่ไหมคะ รถที่เด็กได้ฝึกกันไปฝึกเขียนนะคะ มีแต่ส่วนของกุญแจซอลแล้วก็จะมีตัวกลมนะคะ  ก็มีค่าเท่ากับเท่าไหร่คะ  ตัวกลมมีค่ามากที่สุดครับกุญแจครับ ตัวกลมนะคะมีค่ามากที่สุดนะคะและในส่วนของตัวขาวตัวต่อไปนะคะ บัวขาวก็จะมีค่า ครึ่งหนึ่งของตัวกลมใช่ไหมคะ แล้วก็ตัวดำมีค่าครึ่งหนึ่งของตัวขาว 1 ครั้ง มีค่าครึ่งหนึ่งของตัวดำ สมเด็จ 2 ชั้นมีค่าครึ่งหนึ่งของตัวเขบ็ต 1 ชั้น นั่นเองนะคะ  มันก็เป็นแค่ตัวอย่างของการฝึกปฏิบัติในส่วนของดนตรีสากลนั้นเองค่ะ  และในครั้งต่อไปค่ะเราจะเรียนรู้กันเรื่องอะไรกันคะ ครั้งต่อไปครับนักเรียนปลายทางของเราจะได้เรียนรู้ในเรื่องของวัฒนธรรมของดนตรี  ประเพณีท้องถิ่นครับ  แล้วครั้งต่อไปนะครับเราก็จะได้เรียนรู้ในเรื่องของ วัฒนธรรมของดนตรีและเพลงในท้องถิ่นเองค่ะ สวัสดีนะคะคุณครูเบนซ์นะคะก็ฝากไว้เพียงเท่านี้ค่ะ  พบกันใหม่ในครั้งหน้าสำหรับวันนี้สวัสดีค่ะ 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ศิลปะ หน่วยที่ 9_๓ เครื่องหมายและสัญลักษณ์ทางดนตรี 11 ก.พ. 65</dc:title>
  <dc:creator/>
  <cp:keywords/>
  <dcterms:created xsi:type="dcterms:W3CDTF">2024-01-04T03:07:34Z</dcterms:created>
  <dcterms:modified xsi:type="dcterms:W3CDTF">2024-01-04T03: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กุมภาพันธ์ 2566 เวลา 13.13 น.</vt:lpwstr>
  </property>
  <property fmtid="{D5CDD505-2E9C-101B-9397-08002B2CF9AE}" pid="3" name="subtitle">
    <vt:lpwstr/>
  </property>
</Properties>
</file>